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dasd das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das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s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dsa  Diana Sandler, M.D., Gross Point Road, Skokie, IL, USA 5640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assen@adventurefacilities.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283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 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